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6B0F07" w14:textId="2C764B6C" w:rsidR="00B704C3" w:rsidRDefault="00B704C3"/>
    <w:p w14:paraId="51383989" w14:textId="77777777" w:rsidR="00856AA5" w:rsidRDefault="00856AA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4DC0" w:rsidRPr="00214DC0" w14:paraId="5B71BC80" w14:textId="77777777" w:rsidTr="00214DC0">
        <w:tc>
          <w:tcPr>
            <w:tcW w:w="9350" w:type="dxa"/>
          </w:tcPr>
          <w:p w14:paraId="71B5830F" w14:textId="77777777" w:rsidR="00214DC0" w:rsidRPr="005E0F87" w:rsidRDefault="007E0ECE" w:rsidP="007E0ECE">
            <w:pPr>
              <w:shd w:val="clear" w:color="auto" w:fill="FFFFFF"/>
              <w:jc w:val="center"/>
              <w:rPr>
                <w:rFonts w:ascii="Goudy Old Style" w:eastAsia="Times New Roman" w:hAnsi="Goudy Old Style"/>
                <w:b/>
                <w:color w:val="212121"/>
                <w:sz w:val="36"/>
                <w:szCs w:val="36"/>
              </w:rPr>
            </w:pPr>
            <w:r w:rsidRPr="005E0F87">
              <w:rPr>
                <w:rFonts w:ascii="Goudy Old Style" w:eastAsia="Times New Roman" w:hAnsi="Goudy Old Style"/>
                <w:b/>
                <w:color w:val="212121"/>
                <w:sz w:val="36"/>
                <w:szCs w:val="36"/>
              </w:rPr>
              <w:t>Critical Hiring Justification</w:t>
            </w:r>
            <w:r w:rsidR="00214DC0" w:rsidRPr="005E0F87">
              <w:rPr>
                <w:rFonts w:ascii="Goudy Old Style" w:eastAsia="Times New Roman" w:hAnsi="Goudy Old Style"/>
                <w:b/>
                <w:color w:val="212121"/>
                <w:sz w:val="36"/>
                <w:szCs w:val="36"/>
              </w:rPr>
              <w:t xml:space="preserve"> Form</w:t>
            </w:r>
          </w:p>
        </w:tc>
      </w:tr>
      <w:tr w:rsidR="00214DC0" w:rsidRPr="00214DC0" w14:paraId="414FC4E5" w14:textId="77777777" w:rsidTr="00214DC0">
        <w:tc>
          <w:tcPr>
            <w:tcW w:w="9350" w:type="dxa"/>
          </w:tcPr>
          <w:p w14:paraId="355963A0" w14:textId="4FEB9A08" w:rsidR="00214DC0" w:rsidRPr="00214DC0" w:rsidRDefault="00214DC0" w:rsidP="003B1C06">
            <w:pPr>
              <w:shd w:val="clear" w:color="auto" w:fill="FFFFFF"/>
              <w:rPr>
                <w:rFonts w:eastAsia="Times New Roman"/>
                <w:color w:val="212121"/>
              </w:rPr>
            </w:pPr>
            <w:r w:rsidRPr="00214DC0">
              <w:rPr>
                <w:rFonts w:eastAsia="Times New Roman"/>
                <w:color w:val="212121"/>
              </w:rPr>
              <w:t>Plea</w:t>
            </w:r>
            <w:r w:rsidR="007E0ECE">
              <w:rPr>
                <w:rFonts w:eastAsia="Times New Roman"/>
                <w:color w:val="212121"/>
              </w:rPr>
              <w:t xml:space="preserve">se use this form to </w:t>
            </w:r>
            <w:r w:rsidRPr="00214DC0">
              <w:rPr>
                <w:rFonts w:eastAsia="Times New Roman"/>
                <w:color w:val="212121"/>
              </w:rPr>
              <w:t xml:space="preserve">justify your department’s critical hiring needs. This form </w:t>
            </w:r>
            <w:r w:rsidR="000B0653">
              <w:rPr>
                <w:rFonts w:eastAsia="Times New Roman"/>
                <w:color w:val="212121"/>
              </w:rPr>
              <w:t xml:space="preserve">must accompany the PAR and </w:t>
            </w:r>
            <w:r w:rsidRPr="00214DC0">
              <w:rPr>
                <w:rFonts w:eastAsia="Times New Roman"/>
                <w:color w:val="212121"/>
              </w:rPr>
              <w:t xml:space="preserve">be filled out </w:t>
            </w:r>
            <w:r w:rsidR="005E0F87">
              <w:rPr>
                <w:rFonts w:eastAsia="Times New Roman"/>
                <w:color w:val="212121"/>
              </w:rPr>
              <w:t xml:space="preserve">in its entirety </w:t>
            </w:r>
            <w:r w:rsidRPr="00214DC0">
              <w:rPr>
                <w:rFonts w:eastAsia="Times New Roman"/>
                <w:color w:val="212121"/>
              </w:rPr>
              <w:t xml:space="preserve">and signed by the </w:t>
            </w:r>
            <w:r w:rsidR="000B0653">
              <w:rPr>
                <w:rFonts w:eastAsia="Times New Roman"/>
                <w:color w:val="212121"/>
              </w:rPr>
              <w:t>CBO and President or his designee</w:t>
            </w:r>
            <w:r w:rsidR="005E0F87">
              <w:rPr>
                <w:rFonts w:eastAsia="Times New Roman"/>
                <w:color w:val="212121"/>
              </w:rPr>
              <w:t xml:space="preserve">, </w:t>
            </w:r>
            <w:r w:rsidRPr="009A3FA8">
              <w:rPr>
                <w:rFonts w:eastAsia="Times New Roman"/>
                <w:b/>
                <w:color w:val="212121"/>
                <w:u w:val="single"/>
              </w:rPr>
              <w:t>before</w:t>
            </w:r>
            <w:r w:rsidRPr="00214DC0">
              <w:rPr>
                <w:rFonts w:eastAsia="Times New Roman"/>
                <w:color w:val="212121"/>
              </w:rPr>
              <w:t xml:space="preserve"> approval can be</w:t>
            </w:r>
            <w:r w:rsidR="007E0ECE">
              <w:rPr>
                <w:rFonts w:eastAsia="Times New Roman"/>
                <w:color w:val="212121"/>
              </w:rPr>
              <w:t xml:space="preserve"> </w:t>
            </w:r>
            <w:r w:rsidR="003B1C06">
              <w:rPr>
                <w:rFonts w:eastAsia="Times New Roman"/>
                <w:color w:val="212121"/>
              </w:rPr>
              <w:t>requested at the System level</w:t>
            </w:r>
            <w:r w:rsidR="009610BA">
              <w:rPr>
                <w:rFonts w:eastAsia="Times New Roman"/>
                <w:color w:val="212121"/>
              </w:rPr>
              <w:t>.</w:t>
            </w:r>
          </w:p>
        </w:tc>
      </w:tr>
      <w:tr w:rsidR="00214DC0" w:rsidRPr="00214DC0" w14:paraId="6354C2A9" w14:textId="77777777" w:rsidTr="001850EE">
        <w:tc>
          <w:tcPr>
            <w:tcW w:w="9350" w:type="dxa"/>
            <w:tcBorders>
              <w:bottom w:val="single" w:sz="4" w:space="0" w:color="auto"/>
            </w:tcBorders>
          </w:tcPr>
          <w:p w14:paraId="2C4161E1" w14:textId="09032156" w:rsidR="00214DC0" w:rsidRPr="009A3FA8" w:rsidRDefault="00214DC0" w:rsidP="000B1171">
            <w:pPr>
              <w:shd w:val="clear" w:color="auto" w:fill="FFFFFF"/>
              <w:rPr>
                <w:rFonts w:eastAsia="Times New Roman"/>
                <w:b/>
                <w:color w:val="212121"/>
              </w:rPr>
            </w:pPr>
            <w:r w:rsidRPr="009A3FA8">
              <w:rPr>
                <w:rFonts w:eastAsia="Times New Roman"/>
                <w:b/>
                <w:color w:val="212121"/>
              </w:rPr>
              <w:t xml:space="preserve">NOTE: The department should not take any recruitment or hiring action on the position until </w:t>
            </w:r>
            <w:r w:rsidR="00F677FB">
              <w:rPr>
                <w:rFonts w:eastAsia="Times New Roman"/>
                <w:b/>
                <w:color w:val="212121"/>
              </w:rPr>
              <w:t>contacted in writing by HR. Should this justification</w:t>
            </w:r>
            <w:r w:rsidRPr="009A3FA8">
              <w:rPr>
                <w:rFonts w:eastAsia="Times New Roman"/>
                <w:b/>
                <w:color w:val="212121"/>
              </w:rPr>
              <w:t xml:space="preserve"> be </w:t>
            </w:r>
            <w:r w:rsidR="000B1171">
              <w:rPr>
                <w:rFonts w:eastAsia="Times New Roman"/>
                <w:b/>
                <w:color w:val="212121"/>
              </w:rPr>
              <w:t>accepted</w:t>
            </w:r>
            <w:r w:rsidRPr="009A3FA8">
              <w:rPr>
                <w:rFonts w:eastAsia="Times New Roman"/>
                <w:b/>
                <w:color w:val="212121"/>
              </w:rPr>
              <w:t xml:space="preserve">, </w:t>
            </w:r>
            <w:r w:rsidR="00F677FB">
              <w:rPr>
                <w:rFonts w:eastAsia="Times New Roman"/>
                <w:b/>
                <w:color w:val="212121"/>
              </w:rPr>
              <w:t xml:space="preserve">it will be utilized </w:t>
            </w:r>
            <w:r w:rsidR="000B1171">
              <w:rPr>
                <w:rFonts w:eastAsia="Times New Roman"/>
                <w:b/>
                <w:color w:val="212121"/>
              </w:rPr>
              <w:t xml:space="preserve">by HR </w:t>
            </w:r>
            <w:r w:rsidR="00F677FB">
              <w:rPr>
                <w:rFonts w:eastAsia="Times New Roman"/>
                <w:b/>
                <w:color w:val="212121"/>
              </w:rPr>
              <w:t xml:space="preserve">to submit a formal request to the System Office </w:t>
            </w:r>
            <w:r w:rsidR="009A3FA8" w:rsidRPr="009A3FA8">
              <w:rPr>
                <w:rFonts w:eastAsia="Times New Roman"/>
                <w:b/>
                <w:color w:val="212121"/>
              </w:rPr>
              <w:t xml:space="preserve">and </w:t>
            </w:r>
            <w:r w:rsidRPr="009A3FA8">
              <w:rPr>
                <w:rFonts w:eastAsia="Times New Roman"/>
                <w:b/>
                <w:color w:val="212121"/>
              </w:rPr>
              <w:t>this form will be attached to all related hiring actions for the position.</w:t>
            </w:r>
          </w:p>
        </w:tc>
      </w:tr>
      <w:tr w:rsidR="00214DC0" w:rsidRPr="00214DC0" w14:paraId="1182D639" w14:textId="77777777" w:rsidTr="001850EE">
        <w:trPr>
          <w:trHeight w:val="323"/>
        </w:trPr>
        <w:tc>
          <w:tcPr>
            <w:tcW w:w="9350" w:type="dxa"/>
            <w:tcBorders>
              <w:bottom w:val="nil"/>
            </w:tcBorders>
          </w:tcPr>
          <w:p w14:paraId="3092F9B8" w14:textId="0A8426D9" w:rsidR="007E0ECE" w:rsidRPr="00214DC0" w:rsidRDefault="00214DC0" w:rsidP="00102C63">
            <w:pPr>
              <w:shd w:val="clear" w:color="auto" w:fill="FFFFFF"/>
              <w:rPr>
                <w:rFonts w:eastAsia="Times New Roman"/>
                <w:color w:val="212121"/>
              </w:rPr>
            </w:pPr>
            <w:r w:rsidRPr="00214DC0">
              <w:rPr>
                <w:rFonts w:eastAsia="Times New Roman"/>
                <w:color w:val="212121"/>
              </w:rPr>
              <w:t>Please</w:t>
            </w:r>
            <w:r w:rsidR="00136F8B">
              <w:rPr>
                <w:rFonts w:eastAsia="Times New Roman"/>
                <w:color w:val="212121"/>
              </w:rPr>
              <w:t xml:space="preserve"> describe how filling this posit</w:t>
            </w:r>
            <w:r w:rsidRPr="00214DC0">
              <w:rPr>
                <w:rFonts w:eastAsia="Times New Roman"/>
                <w:color w:val="212121"/>
              </w:rPr>
              <w:t>ion is critical to the mission of the University.</w:t>
            </w:r>
          </w:p>
        </w:tc>
      </w:tr>
      <w:tr w:rsidR="00136F8B" w:rsidRPr="00214DC0" w14:paraId="56E86654" w14:textId="77777777" w:rsidTr="001850EE">
        <w:trPr>
          <w:trHeight w:val="1331"/>
        </w:trPr>
        <w:tc>
          <w:tcPr>
            <w:tcW w:w="9350" w:type="dxa"/>
            <w:tcBorders>
              <w:top w:val="nil"/>
              <w:bottom w:val="single" w:sz="4" w:space="0" w:color="auto"/>
            </w:tcBorders>
          </w:tcPr>
          <w:p w14:paraId="3588A9D7" w14:textId="5006132A" w:rsidR="00136F8B" w:rsidRPr="00214DC0" w:rsidRDefault="00136F8B" w:rsidP="00102C6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</w:tc>
      </w:tr>
      <w:tr w:rsidR="00136F8B" w:rsidRPr="001850EE" w14:paraId="43DD177B" w14:textId="77777777" w:rsidTr="001850EE">
        <w:tc>
          <w:tcPr>
            <w:tcW w:w="9350" w:type="dxa"/>
            <w:tcBorders>
              <w:bottom w:val="nil"/>
            </w:tcBorders>
          </w:tcPr>
          <w:p w14:paraId="2C61ED65" w14:textId="0016CCBF" w:rsidR="00136F8B" w:rsidRPr="00214DC0" w:rsidRDefault="00136F8B" w:rsidP="00102C63">
            <w:pPr>
              <w:shd w:val="clear" w:color="auto" w:fill="FFFFFF"/>
              <w:rPr>
                <w:rFonts w:eastAsia="Times New Roman"/>
                <w:color w:val="212121"/>
              </w:rPr>
            </w:pPr>
            <w:r w:rsidRPr="00214DC0">
              <w:rPr>
                <w:rFonts w:eastAsia="Times New Roman"/>
                <w:color w:val="212121"/>
              </w:rPr>
              <w:t>Please share how long the position has been vacant?</w:t>
            </w:r>
          </w:p>
        </w:tc>
      </w:tr>
      <w:tr w:rsidR="00214DC0" w:rsidRPr="00214DC0" w14:paraId="40176B55" w14:textId="77777777" w:rsidTr="001850EE">
        <w:trPr>
          <w:trHeight w:val="512"/>
        </w:trPr>
        <w:tc>
          <w:tcPr>
            <w:tcW w:w="9350" w:type="dxa"/>
            <w:tcBorders>
              <w:top w:val="nil"/>
              <w:bottom w:val="single" w:sz="4" w:space="0" w:color="auto"/>
            </w:tcBorders>
          </w:tcPr>
          <w:p w14:paraId="2CAD6CFF" w14:textId="7EF8BE89" w:rsidR="007E0ECE" w:rsidRDefault="007E0ECE" w:rsidP="00102C6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143B401E" w14:textId="77777777" w:rsidR="007E0ECE" w:rsidRPr="00214DC0" w:rsidRDefault="007E0ECE" w:rsidP="00102C6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</w:tc>
      </w:tr>
      <w:tr w:rsidR="00214DC0" w:rsidRPr="00214DC0" w14:paraId="72C2C6BF" w14:textId="77777777" w:rsidTr="001850EE">
        <w:tc>
          <w:tcPr>
            <w:tcW w:w="9350" w:type="dxa"/>
            <w:tcBorders>
              <w:bottom w:val="nil"/>
            </w:tcBorders>
          </w:tcPr>
          <w:p w14:paraId="6F6E3A62" w14:textId="2606B4DA" w:rsidR="007E0ECE" w:rsidRPr="00214DC0" w:rsidRDefault="00214DC0" w:rsidP="00102C63">
            <w:pPr>
              <w:shd w:val="clear" w:color="auto" w:fill="FFFFFF"/>
              <w:rPr>
                <w:rFonts w:eastAsia="Times New Roman"/>
                <w:color w:val="212121"/>
              </w:rPr>
            </w:pPr>
            <w:r w:rsidRPr="00214DC0">
              <w:rPr>
                <w:rFonts w:eastAsia="Times New Roman"/>
                <w:color w:val="212121"/>
              </w:rPr>
              <w:t xml:space="preserve">How will </w:t>
            </w:r>
            <w:r w:rsidRPr="008D60C7">
              <w:rPr>
                <w:rFonts w:eastAsia="Times New Roman"/>
                <w:color w:val="212121"/>
                <w:u w:val="single"/>
              </w:rPr>
              <w:t>not</w:t>
            </w:r>
            <w:r w:rsidRPr="00214DC0">
              <w:rPr>
                <w:rFonts w:eastAsia="Times New Roman"/>
                <w:color w:val="212121"/>
              </w:rPr>
              <w:t xml:space="preserve"> filling this position have an </w:t>
            </w:r>
            <w:r w:rsidRPr="00F677FB">
              <w:rPr>
                <w:rFonts w:eastAsia="Times New Roman"/>
                <w:b/>
                <w:color w:val="212121"/>
              </w:rPr>
              <w:t>immediate</w:t>
            </w:r>
            <w:r w:rsidRPr="00214DC0">
              <w:rPr>
                <w:rFonts w:eastAsia="Times New Roman"/>
                <w:color w:val="212121"/>
              </w:rPr>
              <w:t xml:space="preserve"> (within six months) adverse impact on the university mission? </w:t>
            </w:r>
          </w:p>
        </w:tc>
      </w:tr>
      <w:tr w:rsidR="00136F8B" w:rsidRPr="00214DC0" w14:paraId="72A734D8" w14:textId="77777777" w:rsidTr="001850EE">
        <w:trPr>
          <w:trHeight w:val="1547"/>
        </w:trPr>
        <w:tc>
          <w:tcPr>
            <w:tcW w:w="9350" w:type="dxa"/>
            <w:tcBorders>
              <w:top w:val="nil"/>
            </w:tcBorders>
          </w:tcPr>
          <w:p w14:paraId="16CA86EF" w14:textId="77777777" w:rsidR="00136F8B" w:rsidRPr="00214DC0" w:rsidRDefault="00136F8B" w:rsidP="00102C6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</w:tc>
      </w:tr>
      <w:tr w:rsidR="00A82A93" w:rsidRPr="00214DC0" w14:paraId="71896B78" w14:textId="77777777" w:rsidTr="001850EE">
        <w:tc>
          <w:tcPr>
            <w:tcW w:w="9350" w:type="dxa"/>
            <w:tcBorders>
              <w:bottom w:val="single" w:sz="4" w:space="0" w:color="auto"/>
            </w:tcBorders>
          </w:tcPr>
          <w:p w14:paraId="6F141C2A" w14:textId="369FFF9F" w:rsidR="000B0653" w:rsidRPr="00214DC0" w:rsidRDefault="00A82A93" w:rsidP="00A82A93">
            <w:pPr>
              <w:shd w:val="clear" w:color="auto" w:fill="FFFFFF"/>
              <w:rPr>
                <w:rFonts w:eastAsia="Times New Roman"/>
                <w:color w:val="FF0000"/>
              </w:rPr>
            </w:pPr>
            <w:r w:rsidRPr="00214DC0">
              <w:rPr>
                <w:rFonts w:eastAsia="Times New Roman"/>
                <w:color w:val="FF0000"/>
              </w:rPr>
              <w:t>You must have explored the following options below and explain why none are viable.</w:t>
            </w:r>
            <w:r>
              <w:rPr>
                <w:rFonts w:eastAsia="Times New Roman"/>
                <w:color w:val="FF0000"/>
              </w:rPr>
              <w:t xml:space="preserve"> </w:t>
            </w:r>
            <w:r w:rsidRPr="007E0ECE">
              <w:rPr>
                <w:rFonts w:eastAsia="Times New Roman"/>
                <w:color w:val="FF0000"/>
              </w:rPr>
              <w:t>Attach additional sheet(s), if necessary.</w:t>
            </w:r>
          </w:p>
        </w:tc>
      </w:tr>
      <w:tr w:rsidR="00A82A93" w:rsidRPr="00214DC0" w14:paraId="4A39681D" w14:textId="77777777" w:rsidTr="001850EE">
        <w:tc>
          <w:tcPr>
            <w:tcW w:w="9350" w:type="dxa"/>
            <w:tcBorders>
              <w:bottom w:val="nil"/>
            </w:tcBorders>
          </w:tcPr>
          <w:p w14:paraId="5F974B87" w14:textId="72C28268" w:rsidR="00A82A93" w:rsidRPr="00214DC0" w:rsidRDefault="00A82A93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  <w:r w:rsidRPr="00214DC0">
              <w:rPr>
                <w:rFonts w:eastAsia="Times New Roman"/>
                <w:color w:val="212121"/>
              </w:rPr>
              <w:t>Provide the reason that a tempor</w:t>
            </w:r>
            <w:r w:rsidR="00EF0116">
              <w:rPr>
                <w:rFonts w:eastAsia="Times New Roman"/>
                <w:color w:val="212121"/>
              </w:rPr>
              <w:t xml:space="preserve">ary or limited term position </w:t>
            </w:r>
            <w:r w:rsidRPr="00214DC0">
              <w:rPr>
                <w:rFonts w:eastAsia="Times New Roman"/>
                <w:color w:val="212121"/>
              </w:rPr>
              <w:t xml:space="preserve">cannot be used </w:t>
            </w:r>
            <w:r>
              <w:rPr>
                <w:rFonts w:eastAsia="Times New Roman"/>
                <w:color w:val="212121"/>
              </w:rPr>
              <w:t>over</w:t>
            </w:r>
            <w:r w:rsidRPr="00214DC0">
              <w:rPr>
                <w:rFonts w:eastAsia="Times New Roman"/>
                <w:color w:val="212121"/>
              </w:rPr>
              <w:t xml:space="preserve"> the next year</w:t>
            </w:r>
            <w:r w:rsidR="00136F8B">
              <w:rPr>
                <w:rFonts w:eastAsia="Times New Roman"/>
                <w:color w:val="212121"/>
              </w:rPr>
              <w:t>.</w:t>
            </w:r>
          </w:p>
        </w:tc>
      </w:tr>
      <w:tr w:rsidR="00136F8B" w:rsidRPr="00214DC0" w14:paraId="753B0CB9" w14:textId="77777777" w:rsidTr="001850EE">
        <w:trPr>
          <w:trHeight w:val="1574"/>
        </w:trPr>
        <w:tc>
          <w:tcPr>
            <w:tcW w:w="9350" w:type="dxa"/>
            <w:tcBorders>
              <w:top w:val="nil"/>
            </w:tcBorders>
          </w:tcPr>
          <w:p w14:paraId="22A8A0EC" w14:textId="77777777" w:rsidR="00136F8B" w:rsidRDefault="00136F8B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35AA52DB" w14:textId="77777777" w:rsidR="00856AA5" w:rsidRDefault="00856AA5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4ECA3936" w14:textId="77777777" w:rsidR="00856AA5" w:rsidRDefault="00856AA5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401EC85D" w14:textId="77777777" w:rsidR="00856AA5" w:rsidRDefault="00856AA5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3504F5C4" w14:textId="77777777" w:rsidR="00856AA5" w:rsidRDefault="00856AA5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52F1060C" w14:textId="77777777" w:rsidR="00856AA5" w:rsidRDefault="00856AA5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2699BB7F" w14:textId="77777777" w:rsidR="00856AA5" w:rsidRDefault="00856AA5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7E8C1691" w14:textId="77777777" w:rsidR="00856AA5" w:rsidRDefault="00856AA5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14EA2285" w14:textId="72BAAD02" w:rsidR="00856AA5" w:rsidRPr="00214DC0" w:rsidRDefault="00856AA5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</w:tc>
      </w:tr>
    </w:tbl>
    <w:p w14:paraId="47A9AC56" w14:textId="77777777" w:rsidR="00856AA5" w:rsidRDefault="00856AA5" w:rsidP="00A82A93">
      <w:pPr>
        <w:shd w:val="clear" w:color="auto" w:fill="FFFFFF"/>
        <w:rPr>
          <w:rFonts w:eastAsia="Times New Roman"/>
          <w:color w:val="212121"/>
        </w:rPr>
        <w:sectPr w:rsidR="00856AA5" w:rsidSect="00A83BFA">
          <w:headerReference w:type="default" r:id="rId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82A93" w:rsidRPr="00214DC0" w14:paraId="7BE08304" w14:textId="77777777" w:rsidTr="001850EE">
        <w:tc>
          <w:tcPr>
            <w:tcW w:w="9350" w:type="dxa"/>
            <w:tcBorders>
              <w:bottom w:val="nil"/>
            </w:tcBorders>
          </w:tcPr>
          <w:p w14:paraId="6F7F25F8" w14:textId="53B1D635" w:rsidR="00A82A93" w:rsidRPr="00214DC0" w:rsidRDefault="00D73E41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  <w:r>
              <w:rPr>
                <w:rFonts w:eastAsia="Times New Roman"/>
                <w:color w:val="212121"/>
              </w:rPr>
              <w:lastRenderedPageBreak/>
              <w:t>Provide the reason t</w:t>
            </w:r>
            <w:r w:rsidR="00A82A93" w:rsidRPr="00214DC0">
              <w:rPr>
                <w:rFonts w:eastAsia="Times New Roman"/>
                <w:color w:val="212121"/>
              </w:rPr>
              <w:t xml:space="preserve">hat a temporary part time position cannot be used </w:t>
            </w:r>
            <w:r w:rsidR="00A82A93">
              <w:rPr>
                <w:rFonts w:eastAsia="Times New Roman"/>
                <w:color w:val="212121"/>
              </w:rPr>
              <w:t>over</w:t>
            </w:r>
            <w:r w:rsidR="00A82A93" w:rsidRPr="00214DC0">
              <w:rPr>
                <w:rFonts w:eastAsia="Times New Roman"/>
                <w:color w:val="212121"/>
              </w:rPr>
              <w:t xml:space="preserve"> the next year</w:t>
            </w:r>
            <w:r w:rsidR="001850EE">
              <w:rPr>
                <w:rFonts w:eastAsia="Times New Roman"/>
                <w:color w:val="212121"/>
              </w:rPr>
              <w:t>.</w:t>
            </w:r>
          </w:p>
        </w:tc>
      </w:tr>
      <w:tr w:rsidR="00136F8B" w:rsidRPr="00214DC0" w14:paraId="34798134" w14:textId="77777777" w:rsidTr="001850EE">
        <w:trPr>
          <w:trHeight w:val="2177"/>
        </w:trPr>
        <w:tc>
          <w:tcPr>
            <w:tcW w:w="9350" w:type="dxa"/>
            <w:tcBorders>
              <w:top w:val="nil"/>
              <w:bottom w:val="single" w:sz="4" w:space="0" w:color="auto"/>
            </w:tcBorders>
          </w:tcPr>
          <w:p w14:paraId="77CDFD40" w14:textId="77777777" w:rsidR="00136F8B" w:rsidRPr="00214DC0" w:rsidRDefault="00136F8B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</w:tc>
      </w:tr>
      <w:tr w:rsidR="00A82A93" w:rsidRPr="00214DC0" w14:paraId="0D7C2B1B" w14:textId="77777777" w:rsidTr="001850EE">
        <w:tc>
          <w:tcPr>
            <w:tcW w:w="9350" w:type="dxa"/>
            <w:tcBorders>
              <w:bottom w:val="nil"/>
            </w:tcBorders>
          </w:tcPr>
          <w:p w14:paraId="2EC66E24" w14:textId="32458C60" w:rsidR="00F21E76" w:rsidRPr="00214DC0" w:rsidRDefault="000B1171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  <w:r>
              <w:rPr>
                <w:rFonts w:eastAsia="Times New Roman"/>
                <w:color w:val="212121"/>
              </w:rPr>
              <w:t xml:space="preserve">Please share the reason that work cannot be shifted to current employees. </w:t>
            </w:r>
          </w:p>
        </w:tc>
      </w:tr>
      <w:tr w:rsidR="00136F8B" w:rsidRPr="00214DC0" w14:paraId="0DA7CA27" w14:textId="77777777" w:rsidTr="001850EE">
        <w:trPr>
          <w:trHeight w:val="2123"/>
        </w:trPr>
        <w:tc>
          <w:tcPr>
            <w:tcW w:w="9350" w:type="dxa"/>
            <w:tcBorders>
              <w:top w:val="nil"/>
            </w:tcBorders>
          </w:tcPr>
          <w:p w14:paraId="7A1EE0EC" w14:textId="77777777" w:rsidR="00136F8B" w:rsidRDefault="00136F8B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</w:tc>
      </w:tr>
      <w:tr w:rsidR="000B1171" w:rsidRPr="00214DC0" w14:paraId="14EFA390" w14:textId="77777777" w:rsidTr="001850EE">
        <w:tc>
          <w:tcPr>
            <w:tcW w:w="9350" w:type="dxa"/>
            <w:tcBorders>
              <w:bottom w:val="nil"/>
            </w:tcBorders>
          </w:tcPr>
          <w:p w14:paraId="339C798B" w14:textId="468C3EE4" w:rsidR="000B1171" w:rsidRPr="00214DC0" w:rsidRDefault="000B1171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  <w:r w:rsidRPr="00214DC0">
              <w:rPr>
                <w:rFonts w:eastAsia="Times New Roman"/>
                <w:color w:val="212121"/>
              </w:rPr>
              <w:t>Provide the reason that the job cannot be redesigned to allow a lower level position (where the starting salary is below the $40,000) to complete the critical work of the vacant position.</w:t>
            </w:r>
          </w:p>
        </w:tc>
      </w:tr>
      <w:tr w:rsidR="00136F8B" w:rsidRPr="00214DC0" w14:paraId="26688CD3" w14:textId="77777777" w:rsidTr="001850EE">
        <w:trPr>
          <w:trHeight w:val="2843"/>
        </w:trPr>
        <w:tc>
          <w:tcPr>
            <w:tcW w:w="9350" w:type="dxa"/>
            <w:tcBorders>
              <w:top w:val="nil"/>
            </w:tcBorders>
          </w:tcPr>
          <w:p w14:paraId="23CDBA15" w14:textId="77777777" w:rsidR="00136F8B" w:rsidRPr="00214DC0" w:rsidRDefault="00136F8B" w:rsidP="000B1171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</w:tc>
      </w:tr>
      <w:tr w:rsidR="00A82A93" w:rsidRPr="00214DC0" w14:paraId="01603EB2" w14:textId="77777777" w:rsidTr="005E0F87">
        <w:tc>
          <w:tcPr>
            <w:tcW w:w="9350" w:type="dxa"/>
            <w:shd w:val="clear" w:color="auto" w:fill="auto"/>
          </w:tcPr>
          <w:p w14:paraId="48368A9C" w14:textId="663588D5" w:rsidR="00A82A93" w:rsidRPr="005E0F87" w:rsidRDefault="00A82A93" w:rsidP="00A82A93">
            <w:pPr>
              <w:shd w:val="clear" w:color="auto" w:fill="FFFFFF"/>
              <w:rPr>
                <w:rFonts w:eastAsia="Times New Roman"/>
                <w:b/>
                <w:color w:val="212121"/>
              </w:rPr>
            </w:pPr>
            <w:r w:rsidRPr="005E0F87">
              <w:rPr>
                <w:rFonts w:eastAsia="Times New Roman"/>
                <w:b/>
                <w:color w:val="212121"/>
              </w:rPr>
              <w:t xml:space="preserve">To Be Completed by the </w:t>
            </w:r>
            <w:r w:rsidR="000B0653">
              <w:rPr>
                <w:rFonts w:eastAsia="Times New Roman"/>
                <w:b/>
                <w:color w:val="212121"/>
              </w:rPr>
              <w:t>CBO</w:t>
            </w:r>
            <w:r w:rsidRPr="005E0F87">
              <w:rPr>
                <w:rFonts w:eastAsia="Times New Roman"/>
                <w:b/>
                <w:color w:val="212121"/>
              </w:rPr>
              <w:t xml:space="preserve"> and President Only:</w:t>
            </w:r>
          </w:p>
          <w:p w14:paraId="6F706114" w14:textId="77777777" w:rsidR="00A82A93" w:rsidRPr="005E0F87" w:rsidRDefault="00A82A93" w:rsidP="00A82A93">
            <w:pPr>
              <w:shd w:val="clear" w:color="auto" w:fill="FFFFFF"/>
              <w:rPr>
                <w:rFonts w:eastAsia="Times New Roman"/>
                <w:b/>
                <w:color w:val="212121"/>
              </w:rPr>
            </w:pPr>
          </w:p>
          <w:p w14:paraId="4549375F" w14:textId="6B42AF7E" w:rsidR="00A82A93" w:rsidRDefault="00A82A93" w:rsidP="00A82A93">
            <w:pPr>
              <w:shd w:val="clear" w:color="auto" w:fill="FFFFFF"/>
              <w:rPr>
                <w:rFonts w:eastAsia="Times New Roman"/>
                <w:b/>
                <w:color w:val="212121"/>
              </w:rPr>
            </w:pPr>
            <w:r w:rsidRPr="005E0F87">
              <w:rPr>
                <w:rFonts w:eastAsia="Times New Roman"/>
                <w:b/>
                <w:color w:val="212121"/>
              </w:rPr>
              <w:t xml:space="preserve">I approve this request to be sent up to the System Office. </w:t>
            </w:r>
          </w:p>
          <w:p w14:paraId="78536550" w14:textId="3262A7AC" w:rsidR="00136F8B" w:rsidRDefault="00136F8B" w:rsidP="00A82A93">
            <w:pPr>
              <w:shd w:val="clear" w:color="auto" w:fill="FFFFFF"/>
              <w:rPr>
                <w:rFonts w:eastAsia="Times New Roman"/>
                <w:b/>
                <w:color w:val="212121"/>
              </w:rPr>
            </w:pPr>
          </w:p>
          <w:p w14:paraId="30820DC2" w14:textId="53B5DD0C" w:rsidR="00136F8B" w:rsidRDefault="00136F8B" w:rsidP="00136F8B">
            <w:pPr>
              <w:shd w:val="clear" w:color="auto" w:fill="FFFFFF"/>
              <w:rPr>
                <w:rFonts w:eastAsia="Times New Roman"/>
                <w:color w:val="212121"/>
              </w:rPr>
            </w:pPr>
            <w:r>
              <w:rPr>
                <w:rFonts w:eastAsia="Times New Roman"/>
                <w:color w:val="212121"/>
              </w:rPr>
              <w:t>__________</w:t>
            </w:r>
            <w:bookmarkStart w:id="0" w:name="_GoBack"/>
            <w:bookmarkEnd w:id="0"/>
            <w:r>
              <w:rPr>
                <w:rFonts w:eastAsia="Times New Roman"/>
                <w:color w:val="212121"/>
              </w:rPr>
              <w:t>_____________________</w:t>
            </w:r>
            <w:r>
              <w:rPr>
                <w:rFonts w:eastAsia="Times New Roman"/>
                <w:color w:val="212121"/>
              </w:rPr>
              <w:tab/>
            </w:r>
            <w:r>
              <w:rPr>
                <w:rFonts w:eastAsia="Times New Roman"/>
                <w:color w:val="212121"/>
              </w:rPr>
              <w:tab/>
              <w:t>______________________________</w:t>
            </w:r>
          </w:p>
          <w:p w14:paraId="0DC743D5" w14:textId="02422353" w:rsidR="00136F8B" w:rsidRDefault="00136F8B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  <w:r>
              <w:rPr>
                <w:rFonts w:eastAsia="Times New Roman"/>
                <w:color w:val="212121"/>
              </w:rPr>
              <w:t>VP/Provost Print Name</w:t>
            </w:r>
            <w:r>
              <w:rPr>
                <w:rFonts w:eastAsia="Times New Roman"/>
                <w:color w:val="212121"/>
              </w:rPr>
              <w:tab/>
            </w:r>
            <w:r>
              <w:rPr>
                <w:rFonts w:eastAsia="Times New Roman"/>
                <w:color w:val="212121"/>
              </w:rPr>
              <w:tab/>
            </w:r>
            <w:r>
              <w:rPr>
                <w:rFonts w:eastAsia="Times New Roman"/>
                <w:color w:val="212121"/>
              </w:rPr>
              <w:tab/>
            </w:r>
            <w:r>
              <w:rPr>
                <w:rFonts w:eastAsia="Times New Roman"/>
                <w:color w:val="212121"/>
              </w:rPr>
              <w:tab/>
              <w:t>VP/Provost Signature</w:t>
            </w:r>
          </w:p>
          <w:p w14:paraId="24DE2223" w14:textId="77777777" w:rsidR="00A82A93" w:rsidRDefault="00A82A93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78D05E65" w14:textId="77777777" w:rsidR="00A82A93" w:rsidRDefault="00A82A93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  <w:r>
              <w:rPr>
                <w:rFonts w:eastAsia="Times New Roman"/>
                <w:color w:val="212121"/>
              </w:rPr>
              <w:t>_______________________________</w:t>
            </w:r>
            <w:r>
              <w:rPr>
                <w:rFonts w:eastAsia="Times New Roman"/>
                <w:color w:val="212121"/>
              </w:rPr>
              <w:tab/>
            </w:r>
            <w:r>
              <w:rPr>
                <w:rFonts w:eastAsia="Times New Roman"/>
                <w:color w:val="212121"/>
              </w:rPr>
              <w:tab/>
              <w:t>______________________________</w:t>
            </w:r>
          </w:p>
          <w:p w14:paraId="6CC2460B" w14:textId="3E037DBA" w:rsidR="00A82A93" w:rsidRDefault="000B0653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  <w:r>
              <w:rPr>
                <w:rFonts w:eastAsia="Times New Roman"/>
                <w:color w:val="212121"/>
              </w:rPr>
              <w:t>CBO</w:t>
            </w:r>
            <w:r w:rsidR="00A82A93">
              <w:rPr>
                <w:rFonts w:eastAsia="Times New Roman"/>
                <w:color w:val="212121"/>
              </w:rPr>
              <w:t xml:space="preserve"> Print Name</w:t>
            </w:r>
            <w:r w:rsidR="00A82A93">
              <w:rPr>
                <w:rFonts w:eastAsia="Times New Roman"/>
                <w:color w:val="212121"/>
              </w:rPr>
              <w:tab/>
            </w:r>
            <w:r w:rsidR="00A82A93">
              <w:rPr>
                <w:rFonts w:eastAsia="Times New Roman"/>
                <w:color w:val="212121"/>
              </w:rPr>
              <w:tab/>
            </w:r>
            <w:r w:rsidR="00A82A93">
              <w:rPr>
                <w:rFonts w:eastAsia="Times New Roman"/>
                <w:color w:val="212121"/>
              </w:rPr>
              <w:tab/>
            </w:r>
            <w:r w:rsidR="00A82A93">
              <w:rPr>
                <w:rFonts w:eastAsia="Times New Roman"/>
                <w:color w:val="212121"/>
              </w:rPr>
              <w:tab/>
            </w:r>
            <w:r w:rsidR="00040FC5">
              <w:rPr>
                <w:rFonts w:eastAsia="Times New Roman"/>
                <w:color w:val="212121"/>
              </w:rPr>
              <w:tab/>
            </w:r>
            <w:r>
              <w:rPr>
                <w:rFonts w:eastAsia="Times New Roman"/>
                <w:color w:val="212121"/>
              </w:rPr>
              <w:t>CBO</w:t>
            </w:r>
            <w:r w:rsidR="00A82A93">
              <w:rPr>
                <w:rFonts w:eastAsia="Times New Roman"/>
                <w:color w:val="212121"/>
              </w:rPr>
              <w:t xml:space="preserve"> Signature</w:t>
            </w:r>
          </w:p>
          <w:p w14:paraId="74060FDA" w14:textId="77777777" w:rsidR="00A82A93" w:rsidRDefault="00A82A93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  <w:p w14:paraId="279B01C7" w14:textId="77777777" w:rsidR="00A82A93" w:rsidRDefault="00A82A93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  <w:r>
              <w:rPr>
                <w:rFonts w:eastAsia="Times New Roman"/>
                <w:color w:val="212121"/>
              </w:rPr>
              <w:t>_______________________________</w:t>
            </w:r>
            <w:r>
              <w:rPr>
                <w:rFonts w:eastAsia="Times New Roman"/>
                <w:color w:val="212121"/>
              </w:rPr>
              <w:tab/>
            </w:r>
            <w:r>
              <w:rPr>
                <w:rFonts w:eastAsia="Times New Roman"/>
                <w:color w:val="212121"/>
              </w:rPr>
              <w:tab/>
              <w:t>______________________________</w:t>
            </w:r>
          </w:p>
          <w:p w14:paraId="009FF235" w14:textId="326BA34E" w:rsidR="00A82A93" w:rsidRDefault="00A82A93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  <w:r>
              <w:rPr>
                <w:rFonts w:eastAsia="Times New Roman"/>
                <w:color w:val="212121"/>
              </w:rPr>
              <w:t>President</w:t>
            </w:r>
            <w:r w:rsidR="00EF0116">
              <w:rPr>
                <w:rFonts w:eastAsia="Times New Roman"/>
                <w:color w:val="212121"/>
              </w:rPr>
              <w:t xml:space="preserve"> (Designee) Print Name</w:t>
            </w:r>
            <w:r w:rsidR="00EF0116">
              <w:rPr>
                <w:rFonts w:eastAsia="Times New Roman"/>
                <w:color w:val="212121"/>
              </w:rPr>
              <w:tab/>
            </w:r>
            <w:r w:rsidR="00EF0116">
              <w:rPr>
                <w:rFonts w:eastAsia="Times New Roman"/>
                <w:color w:val="212121"/>
              </w:rPr>
              <w:tab/>
            </w:r>
            <w:r w:rsidR="00EF0116">
              <w:rPr>
                <w:rFonts w:eastAsia="Times New Roman"/>
                <w:color w:val="212121"/>
              </w:rPr>
              <w:tab/>
            </w:r>
            <w:r>
              <w:rPr>
                <w:rFonts w:eastAsia="Times New Roman"/>
                <w:color w:val="212121"/>
              </w:rPr>
              <w:t xml:space="preserve">President </w:t>
            </w:r>
            <w:r w:rsidR="00EF0116">
              <w:rPr>
                <w:rFonts w:eastAsia="Times New Roman"/>
                <w:color w:val="212121"/>
              </w:rPr>
              <w:t xml:space="preserve">(Designee) </w:t>
            </w:r>
            <w:r>
              <w:rPr>
                <w:rFonts w:eastAsia="Times New Roman"/>
                <w:color w:val="212121"/>
              </w:rPr>
              <w:t>Signature</w:t>
            </w:r>
          </w:p>
          <w:p w14:paraId="0E3E26B9" w14:textId="677C0A4C" w:rsidR="00A82A93" w:rsidRPr="00214DC0" w:rsidRDefault="00A82A93" w:rsidP="00A82A93">
            <w:pPr>
              <w:shd w:val="clear" w:color="auto" w:fill="FFFFFF"/>
              <w:rPr>
                <w:rFonts w:eastAsia="Times New Roman"/>
                <w:color w:val="212121"/>
              </w:rPr>
            </w:pPr>
          </w:p>
        </w:tc>
      </w:tr>
    </w:tbl>
    <w:p w14:paraId="6451E653" w14:textId="77777777" w:rsidR="00AB22D0" w:rsidRDefault="005F67FB" w:rsidP="00214DC0"/>
    <w:p w14:paraId="34FDF46E" w14:textId="77777777" w:rsidR="007E0ECE" w:rsidRDefault="007E0ECE" w:rsidP="00214DC0"/>
    <w:sectPr w:rsidR="007E0ECE" w:rsidSect="00A83BFA">
      <w:headerReference w:type="default" r:id="rId7"/>
      <w:type w:val="continuous"/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6DF7A" w14:textId="77777777" w:rsidR="002D1AD0" w:rsidRDefault="002D1AD0" w:rsidP="00A83BFA">
      <w:r>
        <w:separator/>
      </w:r>
    </w:p>
  </w:endnote>
  <w:endnote w:type="continuationSeparator" w:id="0">
    <w:p w14:paraId="3463E2F8" w14:textId="77777777" w:rsidR="002D1AD0" w:rsidRDefault="002D1AD0" w:rsidP="00A83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27388" w14:textId="77777777" w:rsidR="002D1AD0" w:rsidRDefault="002D1AD0" w:rsidP="00A83BFA">
      <w:r>
        <w:separator/>
      </w:r>
    </w:p>
  </w:footnote>
  <w:footnote w:type="continuationSeparator" w:id="0">
    <w:p w14:paraId="7B532937" w14:textId="77777777" w:rsidR="002D1AD0" w:rsidRDefault="002D1AD0" w:rsidP="00A83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311999" w14:textId="6E31BCEC" w:rsidR="00A83BFA" w:rsidRDefault="00856AA5" w:rsidP="00856AA5">
    <w:pPr>
      <w:pStyle w:val="Header"/>
      <w:jc w:val="center"/>
    </w:pPr>
    <w:r>
      <w:rPr>
        <w:noProof/>
      </w:rPr>
      <w:drawing>
        <wp:inline distT="0" distB="0" distL="0" distR="0" wp14:anchorId="0529932A" wp14:editId="26FF5540">
          <wp:extent cx="2028825" cy="1466850"/>
          <wp:effectExtent l="0" t="0" r="9525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28825" cy="1466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49B05C" w14:textId="703A1905" w:rsidR="00856AA5" w:rsidRDefault="00856AA5" w:rsidP="00856AA5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tzSyNDKwNDQ0sTRV0lEKTi0uzszPAykwrAUAm9SMiSwAAAA="/>
  </w:docVars>
  <w:rsids>
    <w:rsidRoot w:val="00983E05"/>
    <w:rsid w:val="00040FC5"/>
    <w:rsid w:val="000954FD"/>
    <w:rsid w:val="000974E2"/>
    <w:rsid w:val="000A65B6"/>
    <w:rsid w:val="000B0653"/>
    <w:rsid w:val="000B1171"/>
    <w:rsid w:val="00136F8B"/>
    <w:rsid w:val="001850EE"/>
    <w:rsid w:val="001B54F5"/>
    <w:rsid w:val="00214DC0"/>
    <w:rsid w:val="002D1AD0"/>
    <w:rsid w:val="003163AD"/>
    <w:rsid w:val="003B1C06"/>
    <w:rsid w:val="00567BBE"/>
    <w:rsid w:val="005E0F87"/>
    <w:rsid w:val="0065310B"/>
    <w:rsid w:val="007E0ECE"/>
    <w:rsid w:val="00856AA5"/>
    <w:rsid w:val="008D60C7"/>
    <w:rsid w:val="009610BA"/>
    <w:rsid w:val="00983E05"/>
    <w:rsid w:val="009A3FA8"/>
    <w:rsid w:val="00A04455"/>
    <w:rsid w:val="00A63CBB"/>
    <w:rsid w:val="00A74B80"/>
    <w:rsid w:val="00A82A93"/>
    <w:rsid w:val="00A83BFA"/>
    <w:rsid w:val="00AB74AF"/>
    <w:rsid w:val="00B10FBD"/>
    <w:rsid w:val="00B615B4"/>
    <w:rsid w:val="00B704C3"/>
    <w:rsid w:val="00C20E1D"/>
    <w:rsid w:val="00C67C0B"/>
    <w:rsid w:val="00D1719D"/>
    <w:rsid w:val="00D73E41"/>
    <w:rsid w:val="00EF0116"/>
    <w:rsid w:val="00F21E76"/>
    <w:rsid w:val="00F3270B"/>
    <w:rsid w:val="00F677FB"/>
    <w:rsid w:val="00FB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9DD9A3"/>
  <w15:chartTrackingRefBased/>
  <w15:docId w15:val="{2FBDC9DB-A0BC-41A1-82A7-179C8C731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3E0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83E05"/>
    <w:rPr>
      <w:color w:val="0000FF"/>
      <w:u w:val="single"/>
    </w:rPr>
  </w:style>
  <w:style w:type="table" w:styleId="TableGrid">
    <w:name w:val="Table Grid"/>
    <w:basedOn w:val="TableNormal"/>
    <w:uiPriority w:val="39"/>
    <w:rsid w:val="00214D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65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5B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A65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65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65B6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5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5B6"/>
    <w:rPr>
      <w:rFonts w:ascii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83B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3BF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83B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3BFA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044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66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ine Y Boddie-La Van</dc:creator>
  <cp:keywords/>
  <dc:description/>
  <cp:lastModifiedBy>Shonda Bryant</cp:lastModifiedBy>
  <cp:revision>3</cp:revision>
  <cp:lastPrinted>2019-12-18T14:26:00Z</cp:lastPrinted>
  <dcterms:created xsi:type="dcterms:W3CDTF">2020-01-29T13:49:00Z</dcterms:created>
  <dcterms:modified xsi:type="dcterms:W3CDTF">2020-01-29T14:48:00Z</dcterms:modified>
</cp:coreProperties>
</file>